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79F2" w:rsidRPr="007B79F2" w:rsidRDefault="007B77D4" w:rsidP="00DC27BF">
      <w:pPr>
        <w:rPr>
          <w:rFonts w:ascii="Roboto Condensed" w:hAnsi="Roboto Condensed"/>
          <w:sz w:val="32"/>
        </w:rPr>
      </w:pPr>
      <w:r>
        <w:rPr>
          <w:rFonts w:ascii="Roboto Condensed" w:hAnsi="Roboto Condensed"/>
          <w:sz w:val="32"/>
        </w:rPr>
        <w:t>VBA: Otázky</w:t>
      </w:r>
    </w:p>
    <w:p w:rsidR="00DC27BF" w:rsidRPr="007B79F2" w:rsidRDefault="00DC27BF" w:rsidP="00DC27BF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 w:rsidRPr="007B79F2">
        <w:rPr>
          <w:rFonts w:ascii="Roboto Condensed Light" w:hAnsi="Roboto Condensed Light"/>
        </w:rPr>
        <w:t>Co potřebujete k tomu, abyste napsali a spustili VBA kód? Vysvětlete.</w:t>
      </w:r>
    </w:p>
    <w:p w:rsidR="00940C5B" w:rsidRPr="007B79F2" w:rsidRDefault="00DC27BF" w:rsidP="00DC27BF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 w:rsidRPr="007B79F2">
        <w:rPr>
          <w:rFonts w:ascii="Roboto Condensed Light" w:hAnsi="Roboto Condensed Light"/>
        </w:rPr>
        <w:t>Definujte co nejpřesněji kroky, které uděláte, budete-li chtít napsat vlastní funkci, kterou použijete ve vzorci pracovního listu.</w:t>
      </w:r>
    </w:p>
    <w:p w:rsidR="00DC27BF" w:rsidRPr="007B79F2" w:rsidRDefault="00DC27BF" w:rsidP="00DC27BF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 w:rsidRPr="007B79F2">
        <w:rPr>
          <w:rFonts w:ascii="Roboto Condensed Light" w:hAnsi="Roboto Condensed Light"/>
        </w:rPr>
        <w:t>Jaký je základní rozdíl mezi funkcí a mezi makrem?</w:t>
      </w:r>
    </w:p>
    <w:p w:rsidR="00DC27BF" w:rsidRPr="007B79F2" w:rsidRDefault="00DC27BF" w:rsidP="00DC27BF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 w:rsidRPr="007B79F2">
        <w:rPr>
          <w:rFonts w:ascii="Roboto Condensed Light" w:hAnsi="Roboto Condensed Light"/>
        </w:rPr>
        <w:t>Když nebude v projektu VBA modul pro vkládání vlastních funkcí a maker, jak ho do projektu vložím?</w:t>
      </w:r>
    </w:p>
    <w:p w:rsidR="00DC27BF" w:rsidRPr="007B79F2" w:rsidRDefault="00DC27BF" w:rsidP="00DC27BF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 w:rsidRPr="007B79F2">
        <w:rPr>
          <w:rFonts w:ascii="Roboto Condensed Light" w:hAnsi="Roboto Condensed Light"/>
        </w:rPr>
        <w:t>Stručně popište, co je objektový model aplikace. K čemu ho ve VBA potřebujeme?</w:t>
      </w:r>
    </w:p>
    <w:p w:rsidR="00DC27BF" w:rsidRPr="007B79F2" w:rsidRDefault="00DC27BF" w:rsidP="00DC27BF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 w:rsidRPr="007B79F2">
        <w:rPr>
          <w:rFonts w:ascii="Roboto Condensed Light" w:hAnsi="Roboto Condensed Light"/>
        </w:rPr>
        <w:t xml:space="preserve">Může </w:t>
      </w:r>
      <w:r w:rsidR="007B79F2" w:rsidRPr="007B79F2">
        <w:rPr>
          <w:rFonts w:ascii="Roboto Condensed Light" w:hAnsi="Roboto Condensed Light"/>
        </w:rPr>
        <w:t xml:space="preserve">veřejná </w:t>
      </w:r>
      <w:r w:rsidR="007B79F2">
        <w:rPr>
          <w:rFonts w:ascii="Roboto Condensed Light" w:hAnsi="Roboto Condensed Light"/>
        </w:rPr>
        <w:t xml:space="preserve">(=viditelná z prostření Excelu) </w:t>
      </w:r>
      <w:r w:rsidRPr="007B79F2">
        <w:rPr>
          <w:rFonts w:ascii="Roboto Condensed Light" w:hAnsi="Roboto Condensed Light"/>
        </w:rPr>
        <w:t>vlastní funkce</w:t>
      </w:r>
      <w:r w:rsidR="007B79F2" w:rsidRPr="007B79F2">
        <w:rPr>
          <w:rFonts w:ascii="Roboto Condensed Light" w:hAnsi="Roboto Condensed Light"/>
        </w:rPr>
        <w:t xml:space="preserve"> komunikovat s uživatelem?</w:t>
      </w:r>
    </w:p>
    <w:p w:rsidR="007B79F2" w:rsidRPr="007B79F2" w:rsidRDefault="007B79F2" w:rsidP="00DC27BF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 w:rsidRPr="007B79F2">
        <w:rPr>
          <w:rFonts w:ascii="Roboto Condensed Light" w:hAnsi="Roboto Condensed Light"/>
        </w:rPr>
        <w:t>Uveďte výhody a nevýhody Záznamníku maker.</w:t>
      </w:r>
    </w:p>
    <w:p w:rsidR="007B79F2" w:rsidRPr="007B79F2" w:rsidRDefault="007B79F2" w:rsidP="00DC27BF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 w:rsidRPr="007B79F2">
        <w:rPr>
          <w:rFonts w:ascii="Roboto Condensed Light" w:hAnsi="Roboto Condensed Light"/>
        </w:rPr>
        <w:t>Co jsou argumenty?</w:t>
      </w:r>
    </w:p>
    <w:p w:rsidR="007B79F2" w:rsidRDefault="007B79F2" w:rsidP="00DC27BF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 w:rsidRPr="007B79F2">
        <w:rPr>
          <w:rFonts w:ascii="Roboto Condensed Light" w:hAnsi="Roboto Condensed Light"/>
        </w:rPr>
        <w:t>Co jsou datové typy?</w:t>
      </w:r>
    </w:p>
    <w:p w:rsidR="001E39EF" w:rsidRPr="007B79F2" w:rsidRDefault="001E39EF" w:rsidP="00DC27BF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Co je ladění kódu? Co provádí klávesa F5 v editoru VB?</w:t>
      </w:r>
    </w:p>
    <w:p w:rsidR="00AE4A73" w:rsidRDefault="00AE4A73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 xml:space="preserve">Jak specifikujete buňku </w:t>
      </w:r>
      <w:r w:rsidRPr="00DA2E27">
        <w:rPr>
          <w:rFonts w:ascii="Roboto Condensed Light" w:hAnsi="Roboto Condensed Light"/>
          <w:i/>
        </w:rPr>
        <w:t>A1</w:t>
      </w:r>
      <w:r w:rsidR="00AA2CD8">
        <w:rPr>
          <w:rFonts w:ascii="Roboto Condensed Light" w:hAnsi="Roboto Condensed Light"/>
        </w:rPr>
        <w:t>?</w:t>
      </w:r>
      <w:r>
        <w:rPr>
          <w:rFonts w:ascii="Roboto Condensed Light" w:hAnsi="Roboto Condensed Light"/>
        </w:rPr>
        <w:t xml:space="preserve"> Uveďte </w:t>
      </w:r>
      <w:r w:rsidR="00AA2CD8">
        <w:rPr>
          <w:rFonts w:ascii="Roboto Condensed Light" w:hAnsi="Roboto Condensed Light"/>
        </w:rPr>
        <w:t xml:space="preserve">alespoň 4 </w:t>
      </w:r>
      <w:r>
        <w:rPr>
          <w:rFonts w:ascii="Roboto Condensed Light" w:hAnsi="Roboto Condensed Light"/>
        </w:rPr>
        <w:t>různé příklady, i včetně možnosti nadřazených objektů.</w:t>
      </w:r>
    </w:p>
    <w:p w:rsidR="00AE4A73" w:rsidRDefault="00AE4A73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Co je kolekce</w:t>
      </w:r>
      <w:r w:rsidR="00AA2CD8">
        <w:rPr>
          <w:rFonts w:ascii="Roboto Condensed Light" w:hAnsi="Roboto Condensed Light"/>
        </w:rPr>
        <w:t>,</w:t>
      </w:r>
      <w:r>
        <w:rPr>
          <w:rFonts w:ascii="Roboto Condensed Light" w:hAnsi="Roboto Condensed Light"/>
        </w:rPr>
        <w:t xml:space="preserve"> </w:t>
      </w:r>
      <w:r w:rsidR="00AA2CD8">
        <w:rPr>
          <w:rFonts w:ascii="Roboto Condensed Light" w:hAnsi="Roboto Condensed Light"/>
        </w:rPr>
        <w:t>c</w:t>
      </w:r>
      <w:r>
        <w:rPr>
          <w:rFonts w:ascii="Roboto Condensed Light" w:hAnsi="Roboto Condensed Light"/>
        </w:rPr>
        <w:t>o jsou vlastnosti a co metody?</w:t>
      </w:r>
    </w:p>
    <w:p w:rsidR="00AE4A73" w:rsidRDefault="00AE4A73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Čím (jakým objektem/jakou kolekcí) jsou reprezentovány: (jakýkoliv) list, pracovní list, všechny pracovní listy sešitu, aktivní list?</w:t>
      </w:r>
    </w:p>
    <w:p w:rsidR="00AE4A73" w:rsidRDefault="00AE4A73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 xml:space="preserve">Jak ve VBA provedete nejrychleji následující: do buňky </w:t>
      </w:r>
      <w:r w:rsidRPr="00DA2E27">
        <w:rPr>
          <w:rFonts w:ascii="Roboto Condensed Light" w:hAnsi="Roboto Condensed Light"/>
          <w:i/>
        </w:rPr>
        <w:t>A1</w:t>
      </w:r>
      <w:r>
        <w:rPr>
          <w:rFonts w:ascii="Roboto Condensed Light" w:hAnsi="Roboto Condensed Light"/>
        </w:rPr>
        <w:t xml:space="preserve"> na listu </w:t>
      </w:r>
      <w:r w:rsidRPr="00DA2E27">
        <w:rPr>
          <w:rFonts w:ascii="Roboto Condensed Light" w:hAnsi="Roboto Condensed Light"/>
          <w:i/>
        </w:rPr>
        <w:t>Pokus</w:t>
      </w:r>
      <w:r>
        <w:rPr>
          <w:rFonts w:ascii="Roboto Condensed Light" w:hAnsi="Roboto Condensed Light"/>
        </w:rPr>
        <w:t xml:space="preserve"> vložíte vzorec =</w:t>
      </w:r>
      <w:r w:rsidRPr="00DA2E27">
        <w:rPr>
          <w:rFonts w:ascii="Roboto Condensed Light" w:hAnsi="Roboto Condensed Light"/>
          <w:i/>
        </w:rPr>
        <w:t>B1+B2</w:t>
      </w:r>
      <w:r>
        <w:rPr>
          <w:rFonts w:ascii="Roboto Condensed Light" w:hAnsi="Roboto Condensed Light"/>
        </w:rPr>
        <w:t xml:space="preserve">, změníte písmo na </w:t>
      </w:r>
      <w:proofErr w:type="spellStart"/>
      <w:r w:rsidRPr="00DA2E27">
        <w:rPr>
          <w:rFonts w:ascii="Roboto Condensed Light" w:hAnsi="Roboto Condensed Light"/>
          <w:i/>
        </w:rPr>
        <w:t>Arial</w:t>
      </w:r>
      <w:proofErr w:type="spellEnd"/>
      <w:r>
        <w:rPr>
          <w:rFonts w:ascii="Roboto Condensed Light" w:hAnsi="Roboto Condensed Light"/>
        </w:rPr>
        <w:t xml:space="preserve"> a upravíte řez písma na tučný?</w:t>
      </w:r>
    </w:p>
    <w:p w:rsidR="00AE4A73" w:rsidRDefault="00AE4A73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Jak přidáte do sešitu nový list?</w:t>
      </w:r>
    </w:p>
    <w:p w:rsidR="00AE4A73" w:rsidRDefault="00AE4A73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 xml:space="preserve">Jak zkopírujete oblast buněk </w:t>
      </w:r>
      <w:r w:rsidRPr="0053646D">
        <w:rPr>
          <w:rFonts w:ascii="Roboto Condensed Light" w:hAnsi="Roboto Condensed Light"/>
          <w:i/>
        </w:rPr>
        <w:t>A1:A10</w:t>
      </w:r>
      <w:r>
        <w:rPr>
          <w:rFonts w:ascii="Roboto Condensed Light" w:hAnsi="Roboto Condensed Light"/>
        </w:rPr>
        <w:t xml:space="preserve"> do oblasti </w:t>
      </w:r>
      <w:r w:rsidRPr="0053646D">
        <w:rPr>
          <w:rFonts w:ascii="Roboto Condensed Light" w:hAnsi="Roboto Condensed Light"/>
          <w:i/>
        </w:rPr>
        <w:t>B1:B10</w:t>
      </w:r>
      <w:r>
        <w:rPr>
          <w:rFonts w:ascii="Roboto Condensed Light" w:hAnsi="Roboto Condensed Light"/>
        </w:rPr>
        <w:t>?</w:t>
      </w:r>
    </w:p>
    <w:p w:rsidR="00AE4A73" w:rsidRDefault="00AE4A73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Jak vypnete zobrazení varovného hlášení, budete-li chtít smazat list, který obsahuje data?</w:t>
      </w:r>
    </w:p>
    <w:p w:rsidR="00AE4A73" w:rsidRDefault="00AE4A73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Jak se v kódu posunete na buňku, která leží o 1 řádek vlevo a 2 sloupce níž než je aktuální buňka?</w:t>
      </w:r>
    </w:p>
    <w:p w:rsidR="00AE4A73" w:rsidRDefault="00AE4A73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 xml:space="preserve">Jak zjistíte počet neprázdných buněk oblasti </w:t>
      </w:r>
      <w:r w:rsidRPr="00DA2E27">
        <w:rPr>
          <w:rFonts w:ascii="Roboto Condensed Light" w:hAnsi="Roboto Condensed Light"/>
          <w:i/>
        </w:rPr>
        <w:t>A1:A10</w:t>
      </w:r>
      <w:r>
        <w:rPr>
          <w:rFonts w:ascii="Roboto Condensed Light" w:hAnsi="Roboto Condensed Light"/>
        </w:rPr>
        <w:t xml:space="preserve">? (Excel má k tomuto účelu vestavěnou funkci pracovního listu </w:t>
      </w:r>
      <w:r w:rsidRPr="00DA2E27">
        <w:rPr>
          <w:rFonts w:ascii="Roboto Condensed Light" w:hAnsi="Roboto Condensed Light"/>
          <w:i/>
        </w:rPr>
        <w:t>POČET2</w:t>
      </w:r>
      <w:r>
        <w:rPr>
          <w:rFonts w:ascii="Roboto Condensed Light" w:hAnsi="Roboto Condensed Light"/>
        </w:rPr>
        <w:t>)</w:t>
      </w:r>
    </w:p>
    <w:p w:rsidR="00AE4A73" w:rsidRDefault="00AE4A73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 xml:space="preserve">Jak uložíte do buňky </w:t>
      </w:r>
      <w:r w:rsidRPr="00DA2E27">
        <w:rPr>
          <w:rFonts w:ascii="Roboto Condensed Light" w:hAnsi="Roboto Condensed Light"/>
          <w:i/>
        </w:rPr>
        <w:t>A1</w:t>
      </w:r>
      <w:r>
        <w:rPr>
          <w:rFonts w:ascii="Roboto Condensed Light" w:hAnsi="Roboto Condensed Light"/>
        </w:rPr>
        <w:t xml:space="preserve"> každého listu jeho název?</w:t>
      </w:r>
    </w:p>
    <w:p w:rsidR="00AE4A73" w:rsidRDefault="00AE4A73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Jakým znakem ukonč</w:t>
      </w:r>
      <w:r w:rsidR="007B77D4">
        <w:rPr>
          <w:rFonts w:ascii="Roboto Condensed Light" w:hAnsi="Roboto Condensed Light"/>
        </w:rPr>
        <w:t>íte</w:t>
      </w:r>
      <w:r>
        <w:rPr>
          <w:rFonts w:ascii="Roboto Condensed Light" w:hAnsi="Roboto Condensed Light"/>
        </w:rPr>
        <w:t xml:space="preserve"> řádk</w:t>
      </w:r>
      <w:r w:rsidR="007B77D4">
        <w:rPr>
          <w:rFonts w:ascii="Roboto Condensed Light" w:hAnsi="Roboto Condensed Light"/>
        </w:rPr>
        <w:t>y</w:t>
      </w:r>
      <w:r>
        <w:rPr>
          <w:rFonts w:ascii="Roboto Condensed Light" w:hAnsi="Roboto Condensed Light"/>
        </w:rPr>
        <w:t xml:space="preserve"> kódu VBA?</w:t>
      </w:r>
    </w:p>
    <w:p w:rsidR="00AE4A73" w:rsidRDefault="00AE4A73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Jak zapíšete do kódu číslo 3,5 × 10</w:t>
      </w:r>
      <w:r w:rsidRPr="00D77B6F">
        <w:rPr>
          <w:rFonts w:ascii="Roboto Condensed Light" w:hAnsi="Roboto Condensed Light"/>
          <w:vertAlign w:val="superscript"/>
        </w:rPr>
        <w:t>-2</w:t>
      </w:r>
      <w:r>
        <w:rPr>
          <w:rFonts w:ascii="Roboto Condensed Light" w:hAnsi="Roboto Condensed Light"/>
        </w:rPr>
        <w:t>?</w:t>
      </w:r>
    </w:p>
    <w:p w:rsidR="00AE4A73" w:rsidRDefault="00AE4A73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Od jaké pozice implicitně indexuje VBA prvky v poli?</w:t>
      </w:r>
    </w:p>
    <w:p w:rsidR="00AE4A73" w:rsidRDefault="00AE4A73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Jaký datový typ použijete pro uložení desetinných hodnot velkého rozsahu? Na co je potřeba si dát pozor při testování dosažení konkrétní desetinné hodnoty proměnné v kódu?</w:t>
      </w:r>
    </w:p>
    <w:p w:rsidR="00AE4A73" w:rsidRDefault="00AE4A73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Jak zapíšete prázdný řetězec</w:t>
      </w:r>
      <w:r w:rsidR="00DA2E27">
        <w:rPr>
          <w:rFonts w:ascii="Roboto Condensed Light" w:hAnsi="Roboto Condensed Light"/>
        </w:rPr>
        <w:t xml:space="preserve"> (=řetězec nulové délky)</w:t>
      </w:r>
      <w:r>
        <w:rPr>
          <w:rFonts w:ascii="Roboto Condensed Light" w:hAnsi="Roboto Condensed Light"/>
        </w:rPr>
        <w:t>?</w:t>
      </w:r>
    </w:p>
    <w:p w:rsidR="00AE4A73" w:rsidRDefault="00AE4A73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 xml:space="preserve">Jakou funkcí cíleně vrátíte chybu do buňky listu, např. chybu </w:t>
      </w:r>
      <w:r>
        <w:rPr>
          <w:rFonts w:ascii="Roboto Condensed Light" w:hAnsi="Roboto Condensed Light"/>
          <w:lang w:val="en-US"/>
        </w:rPr>
        <w:t>#DĚLENÍ_</w:t>
      </w:r>
      <w:r>
        <w:rPr>
          <w:rFonts w:ascii="Roboto Condensed Light" w:hAnsi="Roboto Condensed Light"/>
        </w:rPr>
        <w:t>NULOU?</w:t>
      </w:r>
    </w:p>
    <w:p w:rsidR="00AE4A73" w:rsidRDefault="00AE4A73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Jak zjistíte, jestli je buňka prázdná?</w:t>
      </w:r>
    </w:p>
    <w:p w:rsidR="00AE4A73" w:rsidRDefault="00AE4A73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Jak vyhledáte v řetězci jiný podřetězec?</w:t>
      </w:r>
    </w:p>
    <w:p w:rsidR="00AE4A73" w:rsidRDefault="00AE4A73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Jak zjistíte počet prvků pole?</w:t>
      </w:r>
      <w:bookmarkStart w:id="0" w:name="_GoBack"/>
      <w:bookmarkEnd w:id="0"/>
    </w:p>
    <w:p w:rsidR="00AE4A73" w:rsidRPr="00185E03" w:rsidRDefault="00AE4A73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Jak zjistíte, jak je dlouhý řetězec?</w:t>
      </w:r>
    </w:p>
    <w:p w:rsidR="00AE4A73" w:rsidRDefault="00DA2E27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 xml:space="preserve">Jak </w:t>
      </w:r>
      <w:r w:rsidR="00374538">
        <w:rPr>
          <w:rFonts w:ascii="Roboto Condensed Light" w:hAnsi="Roboto Condensed Light"/>
        </w:rPr>
        <w:t xml:space="preserve">a kde </w:t>
      </w:r>
      <w:r>
        <w:rPr>
          <w:rFonts w:ascii="Roboto Condensed Light" w:hAnsi="Roboto Condensed Light"/>
        </w:rPr>
        <w:t xml:space="preserve">deklarujete proměnnou </w:t>
      </w:r>
      <w:r w:rsidRPr="00DA2E27">
        <w:rPr>
          <w:rFonts w:ascii="Roboto Condensed Light" w:hAnsi="Roboto Condensed Light"/>
          <w:i/>
        </w:rPr>
        <w:t>a</w:t>
      </w:r>
      <w:r w:rsidR="00374538">
        <w:rPr>
          <w:rFonts w:ascii="Roboto Condensed Light" w:hAnsi="Roboto Condensed Light"/>
        </w:rPr>
        <w:t xml:space="preserve">, kterou použijete uvnitř vlastní procedury </w:t>
      </w:r>
      <w:r>
        <w:rPr>
          <w:rFonts w:ascii="Roboto Condensed Light" w:hAnsi="Roboto Condensed Light"/>
        </w:rPr>
        <w:t>pro ukládání desetinných čísel</w:t>
      </w:r>
      <w:r w:rsidR="00374538">
        <w:rPr>
          <w:rFonts w:ascii="Roboto Condensed Light" w:hAnsi="Roboto Condensed Light"/>
        </w:rPr>
        <w:t>?</w:t>
      </w:r>
    </w:p>
    <w:p w:rsidR="00374538" w:rsidRDefault="00374538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Jak zajistíte, abyste nezapomínali u proměnných a konstant deklarovat datové typy?</w:t>
      </w:r>
    </w:p>
    <w:p w:rsidR="00374538" w:rsidRDefault="00374538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Co je modulová proměnná?</w:t>
      </w:r>
    </w:p>
    <w:p w:rsidR="00374538" w:rsidRDefault="006766EB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Jak d</w:t>
      </w:r>
      <w:r w:rsidR="00374538">
        <w:rPr>
          <w:rFonts w:ascii="Roboto Condensed Light" w:hAnsi="Roboto Condensed Light"/>
        </w:rPr>
        <w:t>eklaruj</w:t>
      </w:r>
      <w:r>
        <w:rPr>
          <w:rFonts w:ascii="Roboto Condensed Light" w:hAnsi="Roboto Condensed Light"/>
        </w:rPr>
        <w:t>e</w:t>
      </w:r>
      <w:r w:rsidR="00374538">
        <w:rPr>
          <w:rFonts w:ascii="Roboto Condensed Light" w:hAnsi="Roboto Condensed Light"/>
        </w:rPr>
        <w:t>te pol</w:t>
      </w:r>
      <w:r>
        <w:rPr>
          <w:rFonts w:ascii="Roboto Condensed Light" w:hAnsi="Roboto Condensed Light"/>
        </w:rPr>
        <w:t xml:space="preserve">e datové typu </w:t>
      </w:r>
      <w:r w:rsidRPr="0053646D">
        <w:rPr>
          <w:rFonts w:ascii="Roboto Condensed Light" w:hAnsi="Roboto Condensed Light"/>
          <w:i/>
        </w:rPr>
        <w:t>Byte</w:t>
      </w:r>
      <w:r>
        <w:rPr>
          <w:rFonts w:ascii="Roboto Condensed Light" w:hAnsi="Roboto Condensed Light"/>
        </w:rPr>
        <w:t xml:space="preserve"> o 10 prvcích?</w:t>
      </w:r>
    </w:p>
    <w:p w:rsidR="00374538" w:rsidRDefault="007B77D4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 xml:space="preserve">Proč není dobré používat datový typ </w:t>
      </w:r>
      <w:r w:rsidRPr="0053646D">
        <w:rPr>
          <w:rFonts w:ascii="Roboto Condensed Light" w:hAnsi="Roboto Condensed Light"/>
          <w:i/>
        </w:rPr>
        <w:t>Variant</w:t>
      </w:r>
      <w:r>
        <w:rPr>
          <w:rFonts w:ascii="Roboto Condensed Light" w:hAnsi="Roboto Condensed Light"/>
        </w:rPr>
        <w:t>? Kdy se ale použít musí?</w:t>
      </w:r>
    </w:p>
    <w:p w:rsidR="007B77D4" w:rsidRDefault="002647C3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 xml:space="preserve">Jak uložíte objekt, např. oblast buněk </w:t>
      </w:r>
      <w:r w:rsidRPr="002647C3">
        <w:rPr>
          <w:rFonts w:ascii="Roboto Condensed Light" w:hAnsi="Roboto Condensed Light"/>
          <w:i/>
        </w:rPr>
        <w:t>A1</w:t>
      </w:r>
      <w:r>
        <w:rPr>
          <w:rFonts w:ascii="Roboto Condensed Light" w:hAnsi="Roboto Condensed Light"/>
          <w:i/>
        </w:rPr>
        <w:t>:A10</w:t>
      </w:r>
      <w:r>
        <w:rPr>
          <w:rFonts w:ascii="Roboto Condensed Light" w:hAnsi="Roboto Condensed Light"/>
        </w:rPr>
        <w:t xml:space="preserve"> na listu </w:t>
      </w:r>
      <w:r w:rsidRPr="002647C3">
        <w:rPr>
          <w:rFonts w:ascii="Roboto Condensed Light" w:hAnsi="Roboto Condensed Light"/>
          <w:i/>
        </w:rPr>
        <w:t>Pokus</w:t>
      </w:r>
      <w:r>
        <w:rPr>
          <w:rFonts w:ascii="Roboto Condensed Light" w:hAnsi="Roboto Condensed Light"/>
        </w:rPr>
        <w:t xml:space="preserve"> do proměnné?</w:t>
      </w:r>
    </w:p>
    <w:p w:rsidR="002647C3" w:rsidRDefault="002647C3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 xml:space="preserve">Jak načtete buňky </w:t>
      </w:r>
      <w:r w:rsidRPr="0053646D">
        <w:rPr>
          <w:rFonts w:ascii="Roboto Condensed Light" w:hAnsi="Roboto Condensed Light"/>
          <w:i/>
        </w:rPr>
        <w:t>A1:A10</w:t>
      </w:r>
      <w:r>
        <w:rPr>
          <w:rFonts w:ascii="Roboto Condensed Light" w:hAnsi="Roboto Condensed Light"/>
        </w:rPr>
        <w:t xml:space="preserve"> do proměnné, aniž byste použili cyklus k načítání jednotlivých hodnot?</w:t>
      </w:r>
    </w:p>
    <w:p w:rsidR="002647C3" w:rsidRDefault="002647C3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 xml:space="preserve">Zjistěte, jestli v sešitu existuje list s názvem </w:t>
      </w:r>
      <w:r w:rsidRPr="0053646D">
        <w:rPr>
          <w:rFonts w:ascii="Roboto Condensed Light" w:hAnsi="Roboto Condensed Light"/>
          <w:i/>
        </w:rPr>
        <w:t>Pokus</w:t>
      </w:r>
      <w:r>
        <w:rPr>
          <w:rFonts w:ascii="Roboto Condensed Light" w:hAnsi="Roboto Condensed Light"/>
        </w:rPr>
        <w:t xml:space="preserve"> a výsledek hledání vypište do dialogového okna.</w:t>
      </w:r>
    </w:p>
    <w:p w:rsidR="002647C3" w:rsidRDefault="00450542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lastRenderedPageBreak/>
        <w:t>Jak spustíte proceduru, která přijímá vstupní data?</w:t>
      </w:r>
    </w:p>
    <w:p w:rsidR="00450542" w:rsidRDefault="00450542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Jak zajistíte, aby funkce nebyla přístupná z prostředí Excelu, ale mohli jste ji volat z jiné procedury VBA?</w:t>
      </w:r>
    </w:p>
    <w:p w:rsidR="00450542" w:rsidRDefault="00450542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 xml:space="preserve">Jak zajistíte, že nebude vstupní údaj předávaný proceduře povinný? Uveďte zápis hlavičky procedury </w:t>
      </w:r>
      <w:r w:rsidRPr="0053646D">
        <w:rPr>
          <w:rFonts w:ascii="Roboto Condensed Light" w:hAnsi="Roboto Condensed Light"/>
          <w:i/>
        </w:rPr>
        <w:t>Sub</w:t>
      </w:r>
      <w:r>
        <w:rPr>
          <w:rFonts w:ascii="Roboto Condensed Light" w:hAnsi="Roboto Condensed Light"/>
        </w:rPr>
        <w:t xml:space="preserve"> s jedním nepovinným argumentem. Jak nastavíte jeho výchozí hodnotu?</w:t>
      </w:r>
    </w:p>
    <w:p w:rsidR="00450542" w:rsidRDefault="00450542" w:rsidP="00AE4A73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Jak se v kódu funkce odkážete na buňku, ze které je funkce volána?</w:t>
      </w:r>
    </w:p>
    <w:p w:rsidR="00DA2E27" w:rsidRDefault="001E39EF" w:rsidP="001E39EF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 w:rsidRPr="007B79F2">
        <w:rPr>
          <w:rFonts w:ascii="Roboto Condensed Light" w:hAnsi="Roboto Condensed Light"/>
        </w:rPr>
        <w:t>Co je chyba za běhu programu?</w:t>
      </w:r>
      <w:r w:rsidR="00DA2E27">
        <w:rPr>
          <w:rFonts w:ascii="Roboto Condensed Light" w:hAnsi="Roboto Condensed Light"/>
        </w:rPr>
        <w:t xml:space="preserve"> Co ji způsobuje?</w:t>
      </w:r>
    </w:p>
    <w:p w:rsidR="001E39EF" w:rsidRDefault="001E39EF" w:rsidP="001E39EF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Jak se chová editor, pokud na takovou neošetřenou chybu narazí?</w:t>
      </w:r>
    </w:p>
    <w:p w:rsidR="00DA2E27" w:rsidRDefault="00DA2E27" w:rsidP="001E39EF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Shrňte postup, jak zjistíte, na kterém řádku kódu vlastní funkce nastala chyba.</w:t>
      </w:r>
    </w:p>
    <w:p w:rsidR="00DA2E27" w:rsidRDefault="00DA2E27" w:rsidP="001E39EF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 xml:space="preserve">K čemu slouží objekt </w:t>
      </w:r>
      <w:proofErr w:type="spellStart"/>
      <w:r w:rsidRPr="00DA2E27">
        <w:rPr>
          <w:rFonts w:ascii="Roboto Condensed Light" w:hAnsi="Roboto Condensed Light"/>
          <w:i/>
        </w:rPr>
        <w:t>Err</w:t>
      </w:r>
      <w:proofErr w:type="spellEnd"/>
      <w:r>
        <w:rPr>
          <w:rFonts w:ascii="Roboto Condensed Light" w:hAnsi="Roboto Condensed Light"/>
        </w:rPr>
        <w:t>?</w:t>
      </w:r>
    </w:p>
    <w:p w:rsidR="00DA2E27" w:rsidRDefault="00DA2E27" w:rsidP="001E39EF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Když řádek generuje chybu a chyba není závažná, jak kód ošetříte, aby kód chybu ignoroval?</w:t>
      </w:r>
    </w:p>
    <w:p w:rsidR="00DA2E27" w:rsidRDefault="00DA2E27" w:rsidP="001E39EF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Co je chybová rutina?</w:t>
      </w:r>
    </w:p>
    <w:p w:rsidR="00DA2E27" w:rsidRDefault="00DA2E27" w:rsidP="001E39EF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>
        <w:rPr>
          <w:rFonts w:ascii="Roboto Condensed Light" w:hAnsi="Roboto Condensed Light"/>
        </w:rPr>
        <w:t>Jakým způsobem chybu zachytíte, když budete znát její číslo?</w:t>
      </w:r>
    </w:p>
    <w:p w:rsidR="00AE4A73" w:rsidRPr="00DA2E27" w:rsidRDefault="00DA2E27" w:rsidP="00AC643C">
      <w:pPr>
        <w:pStyle w:val="Odstavecseseznamem"/>
        <w:numPr>
          <w:ilvl w:val="0"/>
          <w:numId w:val="1"/>
        </w:numPr>
        <w:rPr>
          <w:rFonts w:ascii="Roboto Condensed Light" w:hAnsi="Roboto Condensed Light"/>
        </w:rPr>
      </w:pPr>
      <w:r w:rsidRPr="00DA2E27">
        <w:rPr>
          <w:rFonts w:ascii="Roboto Condensed Light" w:hAnsi="Roboto Condensed Light"/>
        </w:rPr>
        <w:t xml:space="preserve">Jaký je rozdíl, když chybu ošetříte v chybové rutině a použijete příkaz </w:t>
      </w:r>
      <w:proofErr w:type="spellStart"/>
      <w:r w:rsidRPr="00DA2E27">
        <w:rPr>
          <w:rFonts w:ascii="Roboto Condensed Light" w:hAnsi="Roboto Condensed Light"/>
          <w:i/>
        </w:rPr>
        <w:t>Resume</w:t>
      </w:r>
      <w:proofErr w:type="spellEnd"/>
      <w:r w:rsidRPr="00DA2E27">
        <w:rPr>
          <w:rFonts w:ascii="Roboto Condensed Light" w:hAnsi="Roboto Condensed Light"/>
        </w:rPr>
        <w:t xml:space="preserve"> anebo příkaz </w:t>
      </w:r>
      <w:proofErr w:type="spellStart"/>
      <w:r w:rsidRPr="00DA2E27">
        <w:rPr>
          <w:rFonts w:ascii="Roboto Condensed Light" w:hAnsi="Roboto Condensed Light"/>
          <w:i/>
        </w:rPr>
        <w:t>Resume</w:t>
      </w:r>
      <w:proofErr w:type="spellEnd"/>
      <w:r w:rsidRPr="00DA2E27">
        <w:rPr>
          <w:rFonts w:ascii="Roboto Condensed Light" w:hAnsi="Roboto Condensed Light"/>
          <w:i/>
        </w:rPr>
        <w:t xml:space="preserve"> </w:t>
      </w:r>
      <w:proofErr w:type="spellStart"/>
      <w:r w:rsidRPr="00DA2E27">
        <w:rPr>
          <w:rFonts w:ascii="Roboto Condensed Light" w:hAnsi="Roboto Condensed Light"/>
          <w:i/>
        </w:rPr>
        <w:t>Next</w:t>
      </w:r>
      <w:proofErr w:type="spellEnd"/>
      <w:r w:rsidRPr="00DA2E27">
        <w:rPr>
          <w:rFonts w:ascii="Roboto Condensed Light" w:hAnsi="Roboto Condensed Light"/>
        </w:rPr>
        <w:t>?</w:t>
      </w:r>
    </w:p>
    <w:sectPr w:rsidR="00AE4A73" w:rsidRPr="00DA2E2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 Condensed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Condensed Light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EE0950"/>
    <w:multiLevelType w:val="hybridMultilevel"/>
    <w:tmpl w:val="EC5ADB4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AD4C31"/>
    <w:multiLevelType w:val="hybridMultilevel"/>
    <w:tmpl w:val="A36E2B3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762613"/>
    <w:multiLevelType w:val="hybridMultilevel"/>
    <w:tmpl w:val="9790DFE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9340B7"/>
    <w:multiLevelType w:val="hybridMultilevel"/>
    <w:tmpl w:val="732CD83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8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MDSxNDI1Mzc0MjFQ0lEKTi0uzszPAykwrAUAkswIKCwAAAA="/>
  </w:docVars>
  <w:rsids>
    <w:rsidRoot w:val="00DC27BF"/>
    <w:rsid w:val="001E39EF"/>
    <w:rsid w:val="002647C3"/>
    <w:rsid w:val="00330474"/>
    <w:rsid w:val="00374538"/>
    <w:rsid w:val="003C51BF"/>
    <w:rsid w:val="00450542"/>
    <w:rsid w:val="0053646D"/>
    <w:rsid w:val="006766EB"/>
    <w:rsid w:val="007B77D4"/>
    <w:rsid w:val="007B79F2"/>
    <w:rsid w:val="008B6374"/>
    <w:rsid w:val="00940C5B"/>
    <w:rsid w:val="00AA2CD8"/>
    <w:rsid w:val="00AE4A73"/>
    <w:rsid w:val="00DA2E27"/>
    <w:rsid w:val="00DC2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2C30995-08AC-4EB8-969F-071D0220E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DC27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526</Words>
  <Characters>3107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 Nachtigalová</dc:creator>
  <cp:keywords/>
  <dc:description/>
  <cp:lastModifiedBy>Nachtigalova Iva</cp:lastModifiedBy>
  <cp:revision>13</cp:revision>
  <dcterms:created xsi:type="dcterms:W3CDTF">2020-06-21T12:41:00Z</dcterms:created>
  <dcterms:modified xsi:type="dcterms:W3CDTF">2020-06-22T06:39:00Z</dcterms:modified>
</cp:coreProperties>
</file>